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DC4814" w:rsidRDefault="000937C9" w:rsidP="002A1EAD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DC4814">
        <w:rPr>
          <w:rFonts w:ascii="Times New Roman" w:hAnsi="Times New Roman" w:cs="Times New Roman"/>
          <w:b/>
          <w:smallCaps/>
          <w:sz w:val="28"/>
        </w:rPr>
        <w:t xml:space="preserve">Michael J. </w:t>
      </w:r>
      <w:proofErr w:type="spellStart"/>
      <w:r w:rsidRPr="00DC4814">
        <w:rPr>
          <w:rFonts w:ascii="Times New Roman" w:hAnsi="Times New Roman" w:cs="Times New Roman"/>
          <w:b/>
          <w:smallCaps/>
          <w:sz w:val="28"/>
        </w:rPr>
        <w:t>Bobek</w:t>
      </w:r>
      <w:proofErr w:type="spellEnd"/>
    </w:p>
    <w:p w:rsidR="000937C9" w:rsidRPr="00DC4814" w:rsidRDefault="000937C9" w:rsidP="002A1EAD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DC4814">
        <w:rPr>
          <w:rFonts w:ascii="Times New Roman" w:hAnsi="Times New Roman" w:cs="Times New Roman"/>
          <w:i/>
          <w:sz w:val="28"/>
        </w:rPr>
        <w:t>Warehouse, Construction, and Production Worker</w:t>
      </w:r>
    </w:p>
    <w:p w:rsidR="002A1EAD" w:rsidRPr="002A1EAD" w:rsidRDefault="00DC4814" w:rsidP="00DC4814">
      <w:pPr>
        <w:spacing w:after="0"/>
        <w:jc w:val="center"/>
        <w:rPr>
          <w:rFonts w:ascii="Times New Roman" w:hAnsi="Times New Roman" w:cs="Times New Roman"/>
        </w:rPr>
      </w:pPr>
      <w:r w:rsidRPr="00DC4814">
        <w:rPr>
          <w:rFonts w:ascii="Times New Roman" w:hAnsi="Times New Roman" w:cs="Times New Roman"/>
        </w:rPr>
        <w:t>mbobek@wwrfresource.com</w:t>
      </w:r>
      <w:r>
        <w:rPr>
          <w:rFonts w:ascii="Times New Roman" w:hAnsi="Times New Roman" w:cs="Times New Roman"/>
        </w:rPr>
        <w:tab/>
      </w:r>
      <w:r w:rsidR="002A1EAD" w:rsidRPr="002A1EAD">
        <w:rPr>
          <w:rFonts w:ascii="Times New Roman" w:hAnsi="Times New Roman" w:cs="Times New Roman"/>
        </w:rPr>
        <w:t>401 S. Emporia, Wichita, KS 67202</w:t>
      </w:r>
      <w:r w:rsidR="002A1EAD" w:rsidRPr="002A1EAD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ab/>
      </w:r>
      <w:r w:rsidR="002A1EAD" w:rsidRPr="002A1EAD">
        <w:rPr>
          <w:rFonts w:ascii="Times New Roman" w:hAnsi="Times New Roman" w:cs="Times New Roman"/>
          <w:i/>
        </w:rPr>
        <w:t xml:space="preserve"> (316) </w:t>
      </w:r>
      <w:r w:rsidR="0086632C">
        <w:rPr>
          <w:rFonts w:ascii="Times New Roman" w:hAnsi="Times New Roman" w:cs="Times New Roman"/>
          <w:i/>
        </w:rPr>
        <w:t>932-5764</w:t>
      </w:r>
    </w:p>
    <w:p w:rsidR="000937C9" w:rsidRPr="00DC4814" w:rsidRDefault="000937C9" w:rsidP="002A1EAD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DC4814">
        <w:rPr>
          <w:rFonts w:ascii="Times New Roman" w:hAnsi="Times New Roman" w:cs="Times New Roman"/>
          <w:b/>
          <w:smallCaps/>
        </w:rPr>
        <w:t>Summary of Skills</w:t>
      </w:r>
    </w:p>
    <w:p w:rsidR="000937C9" w:rsidRPr="002A1EAD" w:rsidRDefault="000937C9" w:rsidP="002A1EAD">
      <w:pPr>
        <w:spacing w:after="0"/>
        <w:rPr>
          <w:rFonts w:ascii="Times New Roman" w:hAnsi="Times New Roman" w:cs="Times New Roman"/>
          <w:i/>
        </w:rPr>
      </w:pPr>
      <w:r w:rsidRPr="002A1EAD">
        <w:rPr>
          <w:rFonts w:ascii="Times New Roman" w:hAnsi="Times New Roman" w:cs="Times New Roman"/>
          <w:i/>
        </w:rPr>
        <w:t>Industrial</w:t>
      </w:r>
    </w:p>
    <w:p w:rsidR="000937C9" w:rsidRPr="002A1EAD" w:rsidRDefault="000937C9" w:rsidP="002A1EA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Troubleshoot and solve mechanical problems.</w:t>
      </w:r>
    </w:p>
    <w:p w:rsidR="000937C9" w:rsidRPr="002A1EAD" w:rsidRDefault="000937C9" w:rsidP="002A1EA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Power saws, finishing tools, air tools, and other construction related tools.</w:t>
      </w:r>
    </w:p>
    <w:p w:rsidR="000937C9" w:rsidRPr="002A1EAD" w:rsidRDefault="000937C9" w:rsidP="002A1EA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Full remodels, framing, interior/exterior painting, window insulation, minor electrical, plumbing, and carpet.</w:t>
      </w:r>
    </w:p>
    <w:p w:rsidR="000937C9" w:rsidRPr="002A1EAD" w:rsidRDefault="000937C9" w:rsidP="002A1EA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Pond and landscape design and construction.</w:t>
      </w:r>
    </w:p>
    <w:p w:rsidR="000937C9" w:rsidRPr="002A1EAD" w:rsidRDefault="000937C9" w:rsidP="002A1EA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Sprinkler systems and waterfall installations.</w:t>
      </w:r>
    </w:p>
    <w:p w:rsidR="000937C9" w:rsidRPr="002A1EAD" w:rsidRDefault="000937C9" w:rsidP="002A1EA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Able to identify plants by name and visual recognition.</w:t>
      </w:r>
    </w:p>
    <w:p w:rsidR="000937C9" w:rsidRPr="002A1EAD" w:rsidRDefault="000937C9" w:rsidP="002A1EA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Knowledgeable of plant placement needs and care.</w:t>
      </w:r>
    </w:p>
    <w:p w:rsidR="000937C9" w:rsidRPr="002A1EAD" w:rsidRDefault="000937C9" w:rsidP="002A1EAD">
      <w:pPr>
        <w:spacing w:after="0"/>
        <w:rPr>
          <w:rFonts w:ascii="Times New Roman" w:hAnsi="Times New Roman" w:cs="Times New Roman"/>
          <w:i/>
        </w:rPr>
      </w:pPr>
      <w:r w:rsidRPr="002A1EAD">
        <w:rPr>
          <w:rFonts w:ascii="Times New Roman" w:hAnsi="Times New Roman" w:cs="Times New Roman"/>
          <w:i/>
        </w:rPr>
        <w:t>Leadership</w:t>
      </w:r>
    </w:p>
    <w:p w:rsidR="000937C9" w:rsidRPr="002A1EAD" w:rsidRDefault="000937C9" w:rsidP="002A1EA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Supervised 5 other local co-ops, safety training/confined spaces.</w:t>
      </w:r>
    </w:p>
    <w:p w:rsidR="000937C9" w:rsidRPr="002A1EAD" w:rsidRDefault="000937C9" w:rsidP="002A1EA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Make informed decisions while successfully guiding others through constant change.</w:t>
      </w:r>
    </w:p>
    <w:p w:rsidR="000937C9" w:rsidRPr="002A1EAD" w:rsidRDefault="000937C9" w:rsidP="002A1EA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Works quickly, skillfully, and safely.</w:t>
      </w:r>
    </w:p>
    <w:p w:rsidR="000937C9" w:rsidRPr="002A1EAD" w:rsidRDefault="000937C9" w:rsidP="002A1EAD">
      <w:pPr>
        <w:spacing w:after="0"/>
        <w:rPr>
          <w:rFonts w:ascii="Times New Roman" w:hAnsi="Times New Roman" w:cs="Times New Roman"/>
          <w:i/>
        </w:rPr>
      </w:pPr>
      <w:r w:rsidRPr="002A1EAD">
        <w:rPr>
          <w:rFonts w:ascii="Times New Roman" w:hAnsi="Times New Roman" w:cs="Times New Roman"/>
          <w:i/>
        </w:rPr>
        <w:t>Administrative</w:t>
      </w:r>
    </w:p>
    <w:p w:rsidR="000937C9" w:rsidRPr="002A1EAD" w:rsidRDefault="000937C9" w:rsidP="002A1EA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Keyboarding, Microsoft Windows and Excel.</w:t>
      </w:r>
    </w:p>
    <w:p w:rsidR="000937C9" w:rsidRPr="002A1EAD" w:rsidRDefault="000937C9" w:rsidP="002A1EA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Product purchases, inventory, and payroll control.</w:t>
      </w:r>
    </w:p>
    <w:p w:rsidR="000937C9" w:rsidRPr="002A1EAD" w:rsidRDefault="000937C9" w:rsidP="002A1EA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Monitor and track petty cash and staff transactions.</w:t>
      </w:r>
    </w:p>
    <w:p w:rsidR="000937C9" w:rsidRPr="002A1EAD" w:rsidRDefault="000937C9" w:rsidP="002A1EAD">
      <w:p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  <w:i/>
        </w:rPr>
        <w:t>Customer Service</w:t>
      </w:r>
    </w:p>
    <w:p w:rsidR="000937C9" w:rsidRPr="002A1EAD" w:rsidRDefault="002A1EAD" w:rsidP="002A1EA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Quickly build rapport with customers and commit names to memory.</w:t>
      </w:r>
    </w:p>
    <w:p w:rsidR="002A1EAD" w:rsidRPr="002A1EAD" w:rsidRDefault="002A1EAD" w:rsidP="002A1EA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Experience communicating through written and verbal techniques with customers.</w:t>
      </w:r>
    </w:p>
    <w:p w:rsidR="002A1EAD" w:rsidRPr="002A1EAD" w:rsidRDefault="002A1EAD" w:rsidP="002A1EA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Track and update customer accounts.</w:t>
      </w:r>
    </w:p>
    <w:p w:rsidR="002A1EAD" w:rsidRPr="002A1EAD" w:rsidRDefault="002A1EAD" w:rsidP="002A1EA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Verify invoice details and respond to questions and complaints.</w:t>
      </w:r>
    </w:p>
    <w:p w:rsidR="002A1EAD" w:rsidRPr="00DC4814" w:rsidRDefault="002A1EAD" w:rsidP="002A1EAD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DC4814">
        <w:rPr>
          <w:rFonts w:ascii="Times New Roman" w:hAnsi="Times New Roman" w:cs="Times New Roman"/>
          <w:b/>
          <w:smallCaps/>
        </w:rPr>
        <w:t>Employment History</w:t>
      </w:r>
    </w:p>
    <w:p w:rsidR="002A1EAD" w:rsidRPr="002A1EAD" w:rsidRDefault="002A1EAD" w:rsidP="00DC4814">
      <w:pPr>
        <w:pStyle w:val="ListParagraph"/>
        <w:numPr>
          <w:ilvl w:val="0"/>
          <w:numId w:val="5"/>
        </w:numPr>
        <w:tabs>
          <w:tab w:val="left" w:pos="4140"/>
          <w:tab w:val="left" w:pos="6300"/>
          <w:tab w:val="right" w:pos="9360"/>
        </w:tabs>
        <w:spacing w:after="0"/>
        <w:rPr>
          <w:rFonts w:ascii="Times New Roman" w:hAnsi="Times New Roman" w:cs="Times New Roman"/>
        </w:rPr>
      </w:pPr>
      <w:bookmarkStart w:id="0" w:name="_GoBack"/>
      <w:bookmarkEnd w:id="0"/>
      <w:r w:rsidRPr="002A1EAD">
        <w:rPr>
          <w:rFonts w:ascii="Times New Roman" w:hAnsi="Times New Roman" w:cs="Times New Roman"/>
        </w:rPr>
        <w:t>Supervisor of Elevator Operations</w:t>
      </w:r>
      <w:r w:rsidRPr="002A1EAD">
        <w:rPr>
          <w:rFonts w:ascii="Times New Roman" w:hAnsi="Times New Roman" w:cs="Times New Roman"/>
        </w:rPr>
        <w:tab/>
        <w:t>Farmers Co-op</w:t>
      </w:r>
      <w:r w:rsidRPr="002A1EAD">
        <w:rPr>
          <w:rFonts w:ascii="Times New Roman" w:hAnsi="Times New Roman" w:cs="Times New Roman"/>
        </w:rPr>
        <w:tab/>
        <w:t>Tonkawa, OK</w:t>
      </w:r>
      <w:r w:rsidRPr="002A1EAD">
        <w:rPr>
          <w:rFonts w:ascii="Times New Roman" w:hAnsi="Times New Roman" w:cs="Times New Roman"/>
        </w:rPr>
        <w:tab/>
      </w:r>
      <w:r w:rsidR="00DC4814">
        <w:rPr>
          <w:rFonts w:ascii="Times New Roman" w:hAnsi="Times New Roman" w:cs="Times New Roman"/>
        </w:rPr>
        <w:t>2014-2015</w:t>
      </w:r>
    </w:p>
    <w:p w:rsidR="002A1EAD" w:rsidRPr="002A1EAD" w:rsidRDefault="002A1EAD" w:rsidP="00DC4814">
      <w:pPr>
        <w:pStyle w:val="ListParagraph"/>
        <w:numPr>
          <w:ilvl w:val="0"/>
          <w:numId w:val="5"/>
        </w:numPr>
        <w:tabs>
          <w:tab w:val="left" w:pos="4140"/>
          <w:tab w:val="left" w:pos="6300"/>
          <w:tab w:val="right" w:pos="9360"/>
        </w:tabs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Laborer/Carpenter</w:t>
      </w:r>
      <w:r w:rsidRPr="002A1EAD">
        <w:rPr>
          <w:rFonts w:ascii="Times New Roman" w:hAnsi="Times New Roman" w:cs="Times New Roman"/>
        </w:rPr>
        <w:tab/>
        <w:t>C&amp;C Construction</w:t>
      </w:r>
      <w:r w:rsidRPr="002A1EAD">
        <w:rPr>
          <w:rFonts w:ascii="Times New Roman" w:hAnsi="Times New Roman" w:cs="Times New Roman"/>
        </w:rPr>
        <w:tab/>
        <w:t>Wichita, KS</w:t>
      </w:r>
      <w:r w:rsidRPr="002A1EAD">
        <w:rPr>
          <w:rFonts w:ascii="Times New Roman" w:hAnsi="Times New Roman" w:cs="Times New Roman"/>
        </w:rPr>
        <w:tab/>
      </w:r>
      <w:r w:rsidR="00DC4814">
        <w:rPr>
          <w:rFonts w:ascii="Times New Roman" w:hAnsi="Times New Roman" w:cs="Times New Roman"/>
        </w:rPr>
        <w:t>2011-2013</w:t>
      </w:r>
    </w:p>
    <w:p w:rsidR="002A1EAD" w:rsidRPr="002A1EAD" w:rsidRDefault="002A1EAD" w:rsidP="00DC4814">
      <w:pPr>
        <w:pStyle w:val="ListParagraph"/>
        <w:numPr>
          <w:ilvl w:val="0"/>
          <w:numId w:val="5"/>
        </w:numPr>
        <w:tabs>
          <w:tab w:val="left" w:pos="4140"/>
          <w:tab w:val="left" w:pos="6300"/>
          <w:tab w:val="right" w:pos="9360"/>
        </w:tabs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Lead Maintenance &amp; Security</w:t>
      </w:r>
      <w:r w:rsidRPr="002A1EAD">
        <w:rPr>
          <w:rFonts w:ascii="Times New Roman" w:hAnsi="Times New Roman" w:cs="Times New Roman"/>
        </w:rPr>
        <w:tab/>
        <w:t>BSC Inc.</w:t>
      </w:r>
      <w:r w:rsidRPr="002A1EAD">
        <w:rPr>
          <w:rFonts w:ascii="Times New Roman" w:hAnsi="Times New Roman" w:cs="Times New Roman"/>
        </w:rPr>
        <w:tab/>
        <w:t>Wichita, KS</w:t>
      </w:r>
      <w:r w:rsidRPr="002A1EAD">
        <w:rPr>
          <w:rFonts w:ascii="Times New Roman" w:hAnsi="Times New Roman" w:cs="Times New Roman"/>
        </w:rPr>
        <w:tab/>
      </w:r>
      <w:r w:rsidR="00DC4814">
        <w:rPr>
          <w:rFonts w:ascii="Times New Roman" w:hAnsi="Times New Roman" w:cs="Times New Roman"/>
        </w:rPr>
        <w:t>2011-2013</w:t>
      </w:r>
    </w:p>
    <w:p w:rsidR="002A1EAD" w:rsidRPr="002A1EAD" w:rsidRDefault="002A1EAD" w:rsidP="00DC4814">
      <w:pPr>
        <w:pStyle w:val="ListParagraph"/>
        <w:numPr>
          <w:ilvl w:val="0"/>
          <w:numId w:val="5"/>
        </w:numPr>
        <w:tabs>
          <w:tab w:val="left" w:pos="4140"/>
          <w:tab w:val="left" w:pos="6300"/>
          <w:tab w:val="right" w:pos="9360"/>
        </w:tabs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Shift Supervisor/Lead</w:t>
      </w:r>
      <w:r w:rsidRPr="002A1EAD">
        <w:rPr>
          <w:rFonts w:ascii="Times New Roman" w:hAnsi="Times New Roman" w:cs="Times New Roman"/>
        </w:rPr>
        <w:tab/>
        <w:t>Western Industries</w:t>
      </w:r>
      <w:r w:rsidRPr="002A1EAD">
        <w:rPr>
          <w:rFonts w:ascii="Times New Roman" w:hAnsi="Times New Roman" w:cs="Times New Roman"/>
        </w:rPr>
        <w:tab/>
        <w:t>Ark City, KS</w:t>
      </w:r>
      <w:r w:rsidRPr="002A1EAD">
        <w:rPr>
          <w:rFonts w:ascii="Times New Roman" w:hAnsi="Times New Roman" w:cs="Times New Roman"/>
        </w:rPr>
        <w:tab/>
      </w:r>
      <w:r w:rsidR="00DC4814">
        <w:rPr>
          <w:rFonts w:ascii="Times New Roman" w:hAnsi="Times New Roman" w:cs="Times New Roman"/>
        </w:rPr>
        <w:t>2009-2011</w:t>
      </w:r>
    </w:p>
    <w:p w:rsidR="002A1EAD" w:rsidRPr="00DC4814" w:rsidRDefault="002A1EAD" w:rsidP="002A1EAD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DC4814">
        <w:rPr>
          <w:rFonts w:ascii="Times New Roman" w:hAnsi="Times New Roman" w:cs="Times New Roman"/>
          <w:b/>
          <w:smallCaps/>
        </w:rPr>
        <w:t>Education</w:t>
      </w:r>
    </w:p>
    <w:p w:rsidR="002A1EAD" w:rsidRPr="002A1EAD" w:rsidRDefault="002A1EAD" w:rsidP="002A1EA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Associate Degree</w:t>
      </w:r>
      <w:r w:rsidRPr="002A1EAD">
        <w:rPr>
          <w:rFonts w:ascii="Times New Roman" w:hAnsi="Times New Roman" w:cs="Times New Roman"/>
        </w:rPr>
        <w:tab/>
      </w:r>
      <w:r w:rsidRPr="002A1EAD">
        <w:rPr>
          <w:rFonts w:ascii="Times New Roman" w:hAnsi="Times New Roman" w:cs="Times New Roman"/>
          <w:i/>
        </w:rPr>
        <w:t>Family Radio School of the Bible Theology</w:t>
      </w:r>
      <w:r w:rsidRPr="002A1EAD">
        <w:rPr>
          <w:rFonts w:ascii="Times New Roman" w:hAnsi="Times New Roman" w:cs="Times New Roman"/>
        </w:rPr>
        <w:tab/>
        <w:t>2015</w:t>
      </w:r>
    </w:p>
    <w:p w:rsidR="002A1EAD" w:rsidRPr="002A1EAD" w:rsidRDefault="002A1EAD" w:rsidP="002A1EA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2A1EAD">
        <w:rPr>
          <w:rFonts w:ascii="Times New Roman" w:hAnsi="Times New Roman" w:cs="Times New Roman"/>
        </w:rPr>
        <w:t>Associate Degree</w:t>
      </w:r>
      <w:r w:rsidRPr="002A1EAD">
        <w:rPr>
          <w:rFonts w:ascii="Times New Roman" w:hAnsi="Times New Roman" w:cs="Times New Roman"/>
        </w:rPr>
        <w:tab/>
      </w:r>
      <w:r w:rsidRPr="002A1EAD">
        <w:rPr>
          <w:rFonts w:ascii="Times New Roman" w:hAnsi="Times New Roman" w:cs="Times New Roman"/>
          <w:i/>
        </w:rPr>
        <w:t>Salina Vocational Horticulture/Landscaping</w:t>
      </w:r>
      <w:r w:rsidRPr="002A1EAD">
        <w:rPr>
          <w:rFonts w:ascii="Times New Roman" w:hAnsi="Times New Roman" w:cs="Times New Roman"/>
        </w:rPr>
        <w:tab/>
        <w:t>2002</w:t>
      </w:r>
    </w:p>
    <w:p w:rsidR="002A1EAD" w:rsidRPr="00DC4814" w:rsidRDefault="002A1EAD" w:rsidP="002A1EAD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DC4814">
        <w:rPr>
          <w:rFonts w:ascii="Times New Roman" w:hAnsi="Times New Roman" w:cs="Times New Roman"/>
          <w:b/>
          <w:smallCaps/>
        </w:rPr>
        <w:t>Certifications</w:t>
      </w:r>
    </w:p>
    <w:p w:rsidR="000937C9" w:rsidRPr="002A1EAD" w:rsidRDefault="00DC4814" w:rsidP="002A1EAD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Kansas </w:t>
      </w:r>
      <w:proofErr w:type="spellStart"/>
      <w:r>
        <w:rPr>
          <w:rFonts w:ascii="Times New Roman" w:hAnsi="Times New Roman" w:cs="Times New Roman"/>
        </w:rPr>
        <w:t>WorkREADY</w:t>
      </w:r>
      <w:proofErr w:type="spellEnd"/>
      <w:r>
        <w:rPr>
          <w:rFonts w:ascii="Times New Roman" w:hAnsi="Times New Roman" w:cs="Times New Roman"/>
        </w:rPr>
        <w:t xml:space="preserve">! Certificate (2015), Manufacturing Skills Certificate (2015), </w:t>
      </w:r>
      <w:r w:rsidR="002A1EAD" w:rsidRPr="002A1EAD">
        <w:rPr>
          <w:rFonts w:ascii="Times New Roman" w:hAnsi="Times New Roman" w:cs="Times New Roman"/>
        </w:rPr>
        <w:t>Forklift license, Propane Safety Level 1, Grain Fumigation, Grain Hazmat, Heavy Equipment Operator certification, Carpentry Level 1</w:t>
      </w:r>
    </w:p>
    <w:sectPr w:rsidR="000937C9" w:rsidRPr="002A1EAD" w:rsidSect="002A1EAD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D6091D"/>
    <w:multiLevelType w:val="hybridMultilevel"/>
    <w:tmpl w:val="87F8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7603A4"/>
    <w:multiLevelType w:val="hybridMultilevel"/>
    <w:tmpl w:val="90C43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3840B5"/>
    <w:multiLevelType w:val="hybridMultilevel"/>
    <w:tmpl w:val="26B6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D9198E"/>
    <w:multiLevelType w:val="hybridMultilevel"/>
    <w:tmpl w:val="41301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495B2F"/>
    <w:multiLevelType w:val="hybridMultilevel"/>
    <w:tmpl w:val="C436C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6B2021"/>
    <w:multiLevelType w:val="hybridMultilevel"/>
    <w:tmpl w:val="88385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9982BCE"/>
    <w:multiLevelType w:val="hybridMultilevel"/>
    <w:tmpl w:val="7BD88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NjU3MzG1MAISJko6SsGpxcWZ+XkgBYa1AHHm3QYsAAAA"/>
  </w:docVars>
  <w:rsids>
    <w:rsidRoot w:val="000937C9"/>
    <w:rsid w:val="000937C9"/>
    <w:rsid w:val="002A1EAD"/>
    <w:rsid w:val="00522C52"/>
    <w:rsid w:val="007E2073"/>
    <w:rsid w:val="0086632C"/>
    <w:rsid w:val="00BB5AE5"/>
    <w:rsid w:val="00DC4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37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37C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37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37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1-29T15:20:00Z</cp:lastPrinted>
  <dcterms:created xsi:type="dcterms:W3CDTF">2018-01-29T14:55:00Z</dcterms:created>
  <dcterms:modified xsi:type="dcterms:W3CDTF">2018-05-04T19:29:00Z</dcterms:modified>
</cp:coreProperties>
</file>